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5CB5B" w14:textId="77777777" w:rsidR="00672B89" w:rsidRDefault="00672B89" w:rsidP="002B58DA">
      <w:pPr>
        <w:spacing w:after="0"/>
        <w:jc w:val="center"/>
        <w:rPr>
          <w:rFonts w:ascii="Arial" w:hAnsi="Arial" w:cs="Arial"/>
        </w:rPr>
      </w:pPr>
    </w:p>
    <w:p w14:paraId="77589C3A" w14:textId="5C43B354" w:rsidR="002B58DA" w:rsidRPr="00915C41" w:rsidRDefault="004C59B7" w:rsidP="002B58DA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Logbook of </w:t>
      </w:r>
      <w:r w:rsidR="00B97691">
        <w:rPr>
          <w:rFonts w:ascii="Arial" w:hAnsi="Arial" w:cs="Arial"/>
        </w:rPr>
        <w:t>Out</w:t>
      </w:r>
      <w:r w:rsidR="00613F87">
        <w:rPr>
          <w:rFonts w:ascii="Arial" w:hAnsi="Arial" w:cs="Arial"/>
        </w:rPr>
        <w:t>goin</w:t>
      </w:r>
      <w:r w:rsidR="002B58DA" w:rsidRPr="00915C41">
        <w:rPr>
          <w:rFonts w:ascii="Arial" w:hAnsi="Arial" w:cs="Arial"/>
        </w:rPr>
        <w:t>g Communication</w:t>
      </w:r>
    </w:p>
    <w:p w14:paraId="65B4BBCE" w14:textId="6018932E" w:rsidR="00301BEC" w:rsidRPr="00915C41" w:rsidRDefault="002B58DA" w:rsidP="002B58DA">
      <w:pPr>
        <w:spacing w:after="0"/>
        <w:jc w:val="center"/>
        <w:rPr>
          <w:rFonts w:ascii="Arial" w:hAnsi="Arial" w:cs="Arial"/>
        </w:rPr>
      </w:pPr>
      <w:r w:rsidRPr="00915C41">
        <w:rPr>
          <w:rFonts w:ascii="Arial" w:hAnsi="Arial" w:cs="Arial"/>
        </w:rPr>
        <w:t>Administrative Files</w:t>
      </w:r>
    </w:p>
    <w:p w14:paraId="7DEF3434" w14:textId="77777777" w:rsidR="002B58DA" w:rsidRDefault="002B58DA" w:rsidP="002B58DA">
      <w:pPr>
        <w:spacing w:after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8"/>
        <w:gridCol w:w="1523"/>
        <w:gridCol w:w="2393"/>
        <w:gridCol w:w="1467"/>
        <w:gridCol w:w="1532"/>
        <w:gridCol w:w="1552"/>
        <w:gridCol w:w="1300"/>
      </w:tblGrid>
      <w:tr w:rsidR="004C59B7" w14:paraId="60B88965" w14:textId="184EB3A2" w:rsidTr="004C59B7">
        <w:tc>
          <w:tcPr>
            <w:tcW w:w="2368" w:type="dxa"/>
            <w:shd w:val="clear" w:color="auto" w:fill="D1D1D1" w:themeFill="background2" w:themeFillShade="E6"/>
          </w:tcPr>
          <w:p w14:paraId="38BF222D" w14:textId="126C99F8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 xml:space="preserve">Time and Date </w:t>
            </w:r>
            <w:r w:rsidRPr="004C59B7">
              <w:rPr>
                <w:rFonts w:ascii="Arial" w:hAnsi="Arial" w:cs="Arial"/>
                <w:b/>
                <w:bCs/>
              </w:rPr>
              <w:t>Released/Forwarded</w:t>
            </w:r>
          </w:p>
        </w:tc>
        <w:tc>
          <w:tcPr>
            <w:tcW w:w="1523" w:type="dxa"/>
            <w:shd w:val="clear" w:color="auto" w:fill="D1D1D1" w:themeFill="background2" w:themeFillShade="E6"/>
          </w:tcPr>
          <w:p w14:paraId="178EDFE8" w14:textId="1691F01C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Tracking Number</w:t>
            </w:r>
          </w:p>
        </w:tc>
        <w:tc>
          <w:tcPr>
            <w:tcW w:w="2393" w:type="dxa"/>
            <w:shd w:val="clear" w:color="auto" w:fill="D1D1D1" w:themeFill="background2" w:themeFillShade="E6"/>
          </w:tcPr>
          <w:p w14:paraId="5F308CAA" w14:textId="6BDC8181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4C59B7">
              <w:rPr>
                <w:rFonts w:ascii="Arial" w:hAnsi="Arial" w:cs="Arial"/>
                <w:b/>
                <w:bCs/>
              </w:rPr>
              <w:t>Name of Recipient/Addressee</w:t>
            </w:r>
          </w:p>
        </w:tc>
        <w:tc>
          <w:tcPr>
            <w:tcW w:w="1467" w:type="dxa"/>
            <w:shd w:val="clear" w:color="auto" w:fill="D1D1D1" w:themeFill="background2" w:themeFillShade="E6"/>
          </w:tcPr>
          <w:p w14:paraId="6491373D" w14:textId="3616C46B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Subject</w:t>
            </w:r>
          </w:p>
        </w:tc>
        <w:tc>
          <w:tcPr>
            <w:tcW w:w="1532" w:type="dxa"/>
            <w:shd w:val="clear" w:color="auto" w:fill="D1D1D1" w:themeFill="background2" w:themeFillShade="E6"/>
          </w:tcPr>
          <w:p w14:paraId="32010510" w14:textId="085E0CF2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 xml:space="preserve">Remarks </w:t>
            </w:r>
          </w:p>
        </w:tc>
        <w:tc>
          <w:tcPr>
            <w:tcW w:w="1552" w:type="dxa"/>
            <w:shd w:val="clear" w:color="auto" w:fill="D1D1D1" w:themeFill="background2" w:themeFillShade="E6"/>
          </w:tcPr>
          <w:p w14:paraId="71B5A645" w14:textId="5111C6B3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 xml:space="preserve">Received </w:t>
            </w:r>
            <w:r w:rsidR="00B07636">
              <w:rPr>
                <w:rFonts w:ascii="Arial" w:hAnsi="Arial" w:cs="Arial"/>
                <w:b/>
                <w:bCs/>
              </w:rPr>
              <w:t>B</w:t>
            </w:r>
            <w:r w:rsidRPr="00915C41">
              <w:rPr>
                <w:rFonts w:ascii="Arial" w:hAnsi="Arial" w:cs="Arial"/>
                <w:b/>
                <w:bCs/>
              </w:rPr>
              <w:t>y</w:t>
            </w:r>
          </w:p>
        </w:tc>
        <w:tc>
          <w:tcPr>
            <w:tcW w:w="1300" w:type="dxa"/>
            <w:shd w:val="clear" w:color="auto" w:fill="D1D1D1" w:themeFill="background2" w:themeFillShade="E6"/>
          </w:tcPr>
          <w:p w14:paraId="1E4E1BC8" w14:textId="1681DE3A" w:rsidR="004C59B7" w:rsidRPr="00915C41" w:rsidRDefault="004C59B7" w:rsidP="002B58DA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 xml:space="preserve">Action </w:t>
            </w:r>
            <w:r w:rsidR="00B07636">
              <w:rPr>
                <w:rFonts w:ascii="Arial" w:hAnsi="Arial" w:cs="Arial"/>
                <w:b/>
                <w:bCs/>
              </w:rPr>
              <w:t>T</w:t>
            </w:r>
            <w:r w:rsidRPr="00915C41">
              <w:rPr>
                <w:rFonts w:ascii="Arial" w:hAnsi="Arial" w:cs="Arial"/>
                <w:b/>
                <w:bCs/>
              </w:rPr>
              <w:t>aken</w:t>
            </w:r>
          </w:p>
        </w:tc>
      </w:tr>
      <w:tr w:rsidR="004C59B7" w14:paraId="362FDB33" w14:textId="358C7789" w:rsidTr="004C59B7">
        <w:tc>
          <w:tcPr>
            <w:tcW w:w="2368" w:type="dxa"/>
          </w:tcPr>
          <w:p w14:paraId="227BC9ED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01FE4199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12273C6A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064559F9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2D995710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1A547C43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68D29F3B" w14:textId="77777777" w:rsidR="004C59B7" w:rsidRDefault="004C59B7" w:rsidP="002B58DA">
            <w:pPr>
              <w:jc w:val="center"/>
            </w:pPr>
          </w:p>
        </w:tc>
      </w:tr>
      <w:tr w:rsidR="004C59B7" w14:paraId="613D29D5" w14:textId="733379D1" w:rsidTr="004C59B7">
        <w:tc>
          <w:tcPr>
            <w:tcW w:w="2368" w:type="dxa"/>
          </w:tcPr>
          <w:p w14:paraId="64F90A98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4118459B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5B3323B9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53EE56EF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7989E9C9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72D7F0C8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18D52989" w14:textId="77777777" w:rsidR="004C59B7" w:rsidRDefault="004C59B7" w:rsidP="002B58DA">
            <w:pPr>
              <w:jc w:val="center"/>
            </w:pPr>
          </w:p>
        </w:tc>
      </w:tr>
      <w:tr w:rsidR="004C59B7" w14:paraId="113CC31D" w14:textId="77777777" w:rsidTr="004C59B7">
        <w:tc>
          <w:tcPr>
            <w:tcW w:w="2368" w:type="dxa"/>
          </w:tcPr>
          <w:p w14:paraId="49B4B31E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34485ADE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56D2CFBD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70785E5F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54C9651C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182D45EF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1BE0918E" w14:textId="77777777" w:rsidR="004C59B7" w:rsidRDefault="004C59B7" w:rsidP="002B58DA">
            <w:pPr>
              <w:jc w:val="center"/>
            </w:pPr>
          </w:p>
        </w:tc>
      </w:tr>
      <w:tr w:rsidR="004C59B7" w14:paraId="1B0A3783" w14:textId="77777777" w:rsidTr="004C59B7">
        <w:tc>
          <w:tcPr>
            <w:tcW w:w="2368" w:type="dxa"/>
          </w:tcPr>
          <w:p w14:paraId="72095DD5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6C619808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77125B39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16427E57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0FF580FD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4556646C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1E576D56" w14:textId="77777777" w:rsidR="004C59B7" w:rsidRDefault="004C59B7" w:rsidP="002B58DA">
            <w:pPr>
              <w:jc w:val="center"/>
            </w:pPr>
          </w:p>
        </w:tc>
      </w:tr>
      <w:tr w:rsidR="004C59B7" w14:paraId="5A4F64CD" w14:textId="77777777" w:rsidTr="004C59B7">
        <w:tc>
          <w:tcPr>
            <w:tcW w:w="2368" w:type="dxa"/>
          </w:tcPr>
          <w:p w14:paraId="53BC3167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75C0143B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64D51723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5DE595B8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4BADA549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33E849D6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716567E3" w14:textId="77777777" w:rsidR="004C59B7" w:rsidRDefault="004C59B7" w:rsidP="002B58DA">
            <w:pPr>
              <w:jc w:val="center"/>
            </w:pPr>
          </w:p>
        </w:tc>
      </w:tr>
      <w:tr w:rsidR="004C59B7" w14:paraId="29DAF7A6" w14:textId="77777777" w:rsidTr="004C59B7">
        <w:tc>
          <w:tcPr>
            <w:tcW w:w="2368" w:type="dxa"/>
          </w:tcPr>
          <w:p w14:paraId="72C21F39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1C34D302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318FAC99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6FDD3E40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15AA00D5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20A12E97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62852B4C" w14:textId="77777777" w:rsidR="004C59B7" w:rsidRDefault="004C59B7" w:rsidP="002B58DA">
            <w:pPr>
              <w:jc w:val="center"/>
            </w:pPr>
          </w:p>
        </w:tc>
      </w:tr>
      <w:tr w:rsidR="004C59B7" w14:paraId="4DA55514" w14:textId="77777777" w:rsidTr="004C59B7">
        <w:tc>
          <w:tcPr>
            <w:tcW w:w="2368" w:type="dxa"/>
          </w:tcPr>
          <w:p w14:paraId="64254BBE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05D79FF4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3C2004A5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335EFFD7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5E89A309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015B6D04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2B71F3DE" w14:textId="77777777" w:rsidR="004C59B7" w:rsidRDefault="004C59B7" w:rsidP="002B58DA">
            <w:pPr>
              <w:jc w:val="center"/>
            </w:pPr>
          </w:p>
        </w:tc>
      </w:tr>
      <w:tr w:rsidR="004C59B7" w14:paraId="4D0B964E" w14:textId="77777777" w:rsidTr="004C59B7">
        <w:tc>
          <w:tcPr>
            <w:tcW w:w="2368" w:type="dxa"/>
          </w:tcPr>
          <w:p w14:paraId="1747971F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307D518F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52AEB7DC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13D055C1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3A7696FE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69B5ABBD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798A632C" w14:textId="77777777" w:rsidR="004C59B7" w:rsidRDefault="004C59B7" w:rsidP="002B58DA">
            <w:pPr>
              <w:jc w:val="center"/>
            </w:pPr>
          </w:p>
        </w:tc>
      </w:tr>
      <w:tr w:rsidR="004C59B7" w14:paraId="57CE5F61" w14:textId="77777777" w:rsidTr="004C59B7">
        <w:tc>
          <w:tcPr>
            <w:tcW w:w="2368" w:type="dxa"/>
          </w:tcPr>
          <w:p w14:paraId="5617C40D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68C911F1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04C247FC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2C504492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1E636D75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0A67DC9D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4D873A24" w14:textId="77777777" w:rsidR="004C59B7" w:rsidRDefault="004C59B7" w:rsidP="002B58DA">
            <w:pPr>
              <w:jc w:val="center"/>
            </w:pPr>
          </w:p>
        </w:tc>
      </w:tr>
      <w:tr w:rsidR="004C59B7" w14:paraId="02E14256" w14:textId="77777777" w:rsidTr="004C59B7">
        <w:tc>
          <w:tcPr>
            <w:tcW w:w="2368" w:type="dxa"/>
          </w:tcPr>
          <w:p w14:paraId="78B3ED64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29A714EF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09DAD531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2B316D67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223ECF87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0EB98408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7E0AE432" w14:textId="77777777" w:rsidR="004C59B7" w:rsidRDefault="004C59B7" w:rsidP="002B58DA">
            <w:pPr>
              <w:jc w:val="center"/>
            </w:pPr>
          </w:p>
        </w:tc>
      </w:tr>
      <w:tr w:rsidR="004C59B7" w14:paraId="5D94E1F3" w14:textId="77777777" w:rsidTr="004C59B7">
        <w:tc>
          <w:tcPr>
            <w:tcW w:w="2368" w:type="dxa"/>
          </w:tcPr>
          <w:p w14:paraId="260CAF49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4FAD5A70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48734923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09C9A460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17B3B67E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3A5EC1D3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603EA034" w14:textId="77777777" w:rsidR="004C59B7" w:rsidRDefault="004C59B7" w:rsidP="002B58DA">
            <w:pPr>
              <w:jc w:val="center"/>
            </w:pPr>
          </w:p>
        </w:tc>
      </w:tr>
      <w:tr w:rsidR="004C59B7" w14:paraId="38110870" w14:textId="44A721BE" w:rsidTr="004C59B7">
        <w:tc>
          <w:tcPr>
            <w:tcW w:w="2368" w:type="dxa"/>
          </w:tcPr>
          <w:p w14:paraId="027AAFEB" w14:textId="77777777" w:rsidR="004C59B7" w:rsidRDefault="004C59B7" w:rsidP="002B58DA">
            <w:pPr>
              <w:jc w:val="center"/>
            </w:pPr>
          </w:p>
        </w:tc>
        <w:tc>
          <w:tcPr>
            <w:tcW w:w="1523" w:type="dxa"/>
          </w:tcPr>
          <w:p w14:paraId="37BB6E30" w14:textId="77777777" w:rsidR="004C59B7" w:rsidRDefault="004C59B7" w:rsidP="002B58DA">
            <w:pPr>
              <w:jc w:val="center"/>
            </w:pPr>
          </w:p>
        </w:tc>
        <w:tc>
          <w:tcPr>
            <w:tcW w:w="2393" w:type="dxa"/>
          </w:tcPr>
          <w:p w14:paraId="2C7EFA89" w14:textId="77777777" w:rsidR="004C59B7" w:rsidRDefault="004C59B7" w:rsidP="002B58DA">
            <w:pPr>
              <w:jc w:val="center"/>
            </w:pPr>
          </w:p>
        </w:tc>
        <w:tc>
          <w:tcPr>
            <w:tcW w:w="1467" w:type="dxa"/>
          </w:tcPr>
          <w:p w14:paraId="1E5E351C" w14:textId="77777777" w:rsidR="004C59B7" w:rsidRDefault="004C59B7" w:rsidP="002B58DA">
            <w:pPr>
              <w:jc w:val="center"/>
            </w:pPr>
          </w:p>
        </w:tc>
        <w:tc>
          <w:tcPr>
            <w:tcW w:w="1532" w:type="dxa"/>
          </w:tcPr>
          <w:p w14:paraId="1F2836C2" w14:textId="77777777" w:rsidR="004C59B7" w:rsidRDefault="004C59B7" w:rsidP="002B58DA">
            <w:pPr>
              <w:jc w:val="center"/>
            </w:pPr>
          </w:p>
        </w:tc>
        <w:tc>
          <w:tcPr>
            <w:tcW w:w="1552" w:type="dxa"/>
          </w:tcPr>
          <w:p w14:paraId="21E061B4" w14:textId="77777777" w:rsidR="004C59B7" w:rsidRDefault="004C59B7" w:rsidP="002B58DA">
            <w:pPr>
              <w:jc w:val="center"/>
            </w:pPr>
          </w:p>
        </w:tc>
        <w:tc>
          <w:tcPr>
            <w:tcW w:w="1300" w:type="dxa"/>
          </w:tcPr>
          <w:p w14:paraId="5AC65FF9" w14:textId="77777777" w:rsidR="004C59B7" w:rsidRDefault="004C59B7" w:rsidP="002B58DA">
            <w:pPr>
              <w:jc w:val="center"/>
            </w:pPr>
          </w:p>
        </w:tc>
      </w:tr>
    </w:tbl>
    <w:p w14:paraId="4ADD80F4" w14:textId="77777777" w:rsidR="002B58DA" w:rsidRDefault="002B58DA" w:rsidP="002B58DA">
      <w:pPr>
        <w:spacing w:after="0"/>
        <w:jc w:val="center"/>
      </w:pPr>
    </w:p>
    <w:sectPr w:rsidR="002B58DA" w:rsidSect="003E1E91">
      <w:headerReference w:type="default" r:id="rId6"/>
      <w:footerReference w:type="default" r:id="rId7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B09C3" w14:textId="77777777" w:rsidR="00771691" w:rsidRDefault="00771691" w:rsidP="003E1E91">
      <w:pPr>
        <w:spacing w:after="0"/>
      </w:pPr>
      <w:r>
        <w:separator/>
      </w:r>
    </w:p>
  </w:endnote>
  <w:endnote w:type="continuationSeparator" w:id="0">
    <w:p w14:paraId="78B422BA" w14:textId="77777777" w:rsidR="00771691" w:rsidRDefault="00771691" w:rsidP="003E1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DAF" w14:textId="54E939EB" w:rsidR="00915C41" w:rsidRPr="00915C41" w:rsidRDefault="00915C41">
    <w:pPr>
      <w:pStyle w:val="Footer"/>
      <w:rPr>
        <w:rFonts w:ascii="Arial" w:hAnsi="Arial" w:cs="Arial"/>
      </w:rPr>
    </w:pPr>
    <w:r w:rsidRPr="00915C41">
      <w:rPr>
        <w:rFonts w:ascii="Arial" w:hAnsi="Arial" w:cs="Arial"/>
      </w:rPr>
      <w:t>PSURERC Form 7.</w:t>
    </w:r>
    <w:r w:rsidR="00B97691">
      <w:rPr>
        <w:rFonts w:ascii="Arial" w:hAnsi="Arial" w:cs="Arial"/>
      </w:rPr>
      <w:t>2</w:t>
    </w:r>
    <w:r w:rsidR="004C59B7">
      <w:rPr>
        <w:rFonts w:ascii="Arial" w:hAnsi="Arial" w:cs="Arial"/>
      </w:rPr>
      <w:t>A</w:t>
    </w:r>
    <w:r w:rsidRPr="00915C41">
      <w:rPr>
        <w:rFonts w:ascii="Arial" w:hAnsi="Arial" w:cs="Arial"/>
      </w:rPr>
      <w:t xml:space="preserve"> Logbook of </w:t>
    </w:r>
    <w:r w:rsidR="00B97691">
      <w:rPr>
        <w:rFonts w:ascii="Arial" w:hAnsi="Arial" w:cs="Arial"/>
      </w:rPr>
      <w:t>Out</w:t>
    </w:r>
    <w:r w:rsidR="00613F87">
      <w:rPr>
        <w:rFonts w:ascii="Arial" w:hAnsi="Arial" w:cs="Arial"/>
      </w:rPr>
      <w:t>going</w:t>
    </w:r>
    <w:r w:rsidRPr="00915C41">
      <w:rPr>
        <w:rFonts w:ascii="Arial" w:hAnsi="Arial" w:cs="Arial"/>
      </w:rPr>
      <w:t xml:space="preserve"> Communic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F0034" w14:textId="77777777" w:rsidR="00771691" w:rsidRDefault="00771691" w:rsidP="003E1E91">
      <w:pPr>
        <w:spacing w:after="0"/>
      </w:pPr>
      <w:r>
        <w:separator/>
      </w:r>
    </w:p>
  </w:footnote>
  <w:footnote w:type="continuationSeparator" w:id="0">
    <w:p w14:paraId="5BD9D442" w14:textId="77777777" w:rsidR="00771691" w:rsidRDefault="00771691" w:rsidP="003E1E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33E" w14:textId="1CD3553F" w:rsidR="003E1E91" w:rsidRDefault="003E1E91" w:rsidP="00672B89">
    <w:pPr>
      <w:spacing w:after="0" w:line="259" w:lineRule="auto"/>
      <w:ind w:right="89"/>
      <w:jc w:val="center"/>
    </w:pPr>
    <w:r>
      <w:rPr>
        <w:noProof/>
        <w:lang w:val="en-PH" w:eastAsia="en-PH"/>
      </w:rPr>
      <w:drawing>
        <wp:anchor distT="0" distB="0" distL="114300" distR="114300" simplePos="0" relativeHeight="251659264" behindDoc="0" locked="0" layoutInCell="1" allowOverlap="0" wp14:anchorId="1B74B414" wp14:editId="1C9D2038">
          <wp:simplePos x="0" y="0"/>
          <wp:positionH relativeFrom="page">
            <wp:posOffset>8823960</wp:posOffset>
          </wp:positionH>
          <wp:positionV relativeFrom="page">
            <wp:posOffset>525780</wp:posOffset>
          </wp:positionV>
          <wp:extent cx="789940" cy="822431"/>
          <wp:effectExtent l="0" t="0" r="0" b="0"/>
          <wp:wrapNone/>
          <wp:docPr id="996959240" name="Picture 996959240" descr="A logo with people and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6959240" name="Picture 996959240" descr="A logo with people and text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0653" cy="8231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660288" behindDoc="0" locked="0" layoutInCell="1" allowOverlap="0" wp14:anchorId="49C27231" wp14:editId="4CC70AE2">
          <wp:simplePos x="0" y="0"/>
          <wp:positionH relativeFrom="page">
            <wp:posOffset>866775</wp:posOffset>
          </wp:positionH>
          <wp:positionV relativeFrom="page">
            <wp:posOffset>523875</wp:posOffset>
          </wp:positionV>
          <wp:extent cx="800100" cy="822960"/>
          <wp:effectExtent l="0" t="0" r="0" b="0"/>
          <wp:wrapNone/>
          <wp:docPr id="1004088781" name="Picture 1004088781" descr="A logo of a university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4088781" name="Picture 1004088781" descr="A logo of a university&#10;&#10;AI-generated content may be incorrect.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8001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b/>
        <w:sz w:val="24"/>
      </w:rPr>
      <w:t>Palawan State University</w:t>
    </w:r>
  </w:p>
  <w:p w14:paraId="099C9ACF" w14:textId="24FFF35E" w:rsidR="003E1E91" w:rsidRDefault="003E1E91" w:rsidP="00672B89">
    <w:pPr>
      <w:spacing w:after="0" w:line="259" w:lineRule="auto"/>
      <w:ind w:left="293" w:right="137"/>
      <w:jc w:val="center"/>
    </w:pPr>
    <w:r>
      <w:rPr>
        <w:b/>
        <w:sz w:val="24"/>
      </w:rPr>
      <w:t xml:space="preserve">R E S E A R C H E T H I C S R E V I E W C O M </w:t>
    </w:r>
    <w:proofErr w:type="spellStart"/>
    <w:r>
      <w:rPr>
        <w:b/>
        <w:sz w:val="24"/>
      </w:rPr>
      <w:t>M</w:t>
    </w:r>
    <w:proofErr w:type="spellEnd"/>
    <w:r>
      <w:rPr>
        <w:b/>
        <w:sz w:val="24"/>
      </w:rPr>
      <w:t xml:space="preserve"> I T </w:t>
    </w:r>
    <w:proofErr w:type="spellStart"/>
    <w:r>
      <w:rPr>
        <w:b/>
        <w:sz w:val="24"/>
      </w:rPr>
      <w:t>T</w:t>
    </w:r>
    <w:proofErr w:type="spellEnd"/>
    <w:r>
      <w:rPr>
        <w:b/>
        <w:sz w:val="24"/>
      </w:rPr>
      <w:t xml:space="preserve"> E </w:t>
    </w:r>
    <w:proofErr w:type="spellStart"/>
    <w:r>
      <w:rPr>
        <w:b/>
        <w:sz w:val="24"/>
      </w:rPr>
      <w:t>E</w:t>
    </w:r>
    <w:proofErr w:type="spellEnd"/>
  </w:p>
  <w:p w14:paraId="57EB9D09" w14:textId="0A281AD1" w:rsidR="003E1E91" w:rsidRDefault="003E1E91" w:rsidP="00672B89">
    <w:pPr>
      <w:spacing w:after="0" w:line="259" w:lineRule="auto"/>
      <w:ind w:left="293" w:right="137"/>
      <w:jc w:val="center"/>
    </w:pPr>
    <w:r>
      <w:rPr>
        <w:sz w:val="16"/>
      </w:rPr>
      <w:t xml:space="preserve">PSU Main Campus, </w:t>
    </w:r>
    <w:proofErr w:type="spellStart"/>
    <w:r>
      <w:rPr>
        <w:sz w:val="16"/>
      </w:rPr>
      <w:t>Tiniguiban</w:t>
    </w:r>
    <w:proofErr w:type="spellEnd"/>
    <w:r>
      <w:rPr>
        <w:sz w:val="16"/>
      </w:rPr>
      <w:t xml:space="preserve"> Heights, Puerto Princesa City 5300 Palawan</w:t>
    </w:r>
  </w:p>
  <w:p w14:paraId="04F45810" w14:textId="115311B1" w:rsidR="003E1E91" w:rsidRDefault="003E1E91" w:rsidP="00672B89">
    <w:pPr>
      <w:spacing w:after="0" w:line="259" w:lineRule="auto"/>
      <w:ind w:left="293" w:right="137"/>
      <w:jc w:val="center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</w:p>
  <w:p w14:paraId="27BAFD3E" w14:textId="727A1133" w:rsidR="003E1E91" w:rsidRDefault="003E1E91" w:rsidP="00672B89">
    <w:pPr>
      <w:spacing w:after="0" w:line="243" w:lineRule="auto"/>
      <w:ind w:left="293" w:right="137"/>
      <w:jc w:val="center"/>
      <w:rPr>
        <w:sz w:val="16"/>
      </w:rPr>
    </w:pPr>
    <w:r>
      <w:rPr>
        <w:sz w:val="16"/>
      </w:rPr>
      <w:t>US DOHHS-OHRP Registration No.: IRB00014070</w:t>
    </w:r>
  </w:p>
  <w:p w14:paraId="5612EEED" w14:textId="78B72001" w:rsidR="003E1E91" w:rsidRPr="003E1E91" w:rsidRDefault="003E1E91" w:rsidP="00672B89">
    <w:pPr>
      <w:spacing w:after="0" w:line="243" w:lineRule="auto"/>
      <w:ind w:left="293" w:right="137"/>
      <w:jc w:val="center"/>
    </w:pPr>
    <w:r>
      <w:rPr>
        <w:sz w:val="16"/>
      </w:rPr>
      <w:t>PHREB Accreditation No.: L1-2023-058-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0MLQwMzExNDc0M7ZU0lEKTi0uzszPAykwrAUA/qY7wiwAAAA="/>
  </w:docVars>
  <w:rsids>
    <w:rsidRoot w:val="003E1E91"/>
    <w:rsid w:val="000749BB"/>
    <w:rsid w:val="000B7C60"/>
    <w:rsid w:val="002B58DA"/>
    <w:rsid w:val="002C0532"/>
    <w:rsid w:val="00301BEC"/>
    <w:rsid w:val="003E1E91"/>
    <w:rsid w:val="004C59B7"/>
    <w:rsid w:val="00613F87"/>
    <w:rsid w:val="00672B89"/>
    <w:rsid w:val="00716908"/>
    <w:rsid w:val="00771691"/>
    <w:rsid w:val="00853BFE"/>
    <w:rsid w:val="00915C41"/>
    <w:rsid w:val="00A66385"/>
    <w:rsid w:val="00A97D80"/>
    <w:rsid w:val="00B07636"/>
    <w:rsid w:val="00B97691"/>
    <w:rsid w:val="00CA3E4D"/>
    <w:rsid w:val="00D744D1"/>
    <w:rsid w:val="00EB3E61"/>
    <w:rsid w:val="00FB58EC"/>
    <w:rsid w:val="00FE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AFFEA"/>
  <w15:chartTrackingRefBased/>
  <w15:docId w15:val="{548B91C2-475F-444C-B07F-CBD35517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1E91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1E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E9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1E9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1E9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1E9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1E9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1E9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1E9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1E9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3E1E9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E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1E9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1E9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1E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1E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1E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1E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1E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E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1E9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1E91"/>
  </w:style>
  <w:style w:type="paragraph" w:styleId="Footer">
    <w:name w:val="footer"/>
    <w:basedOn w:val="Normal"/>
    <w:link w:val="Foot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1E91"/>
  </w:style>
  <w:style w:type="table" w:styleId="TableGrid">
    <w:name w:val="Table Grid"/>
    <w:basedOn w:val="TableNormal"/>
    <w:uiPriority w:val="39"/>
    <w:rsid w:val="00CA3E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0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young won</dc:creator>
  <cp:keywords/>
  <dc:description/>
  <cp:lastModifiedBy>Serge Dave</cp:lastModifiedBy>
  <cp:revision>7</cp:revision>
  <dcterms:created xsi:type="dcterms:W3CDTF">2025-05-27T05:28:00Z</dcterms:created>
  <dcterms:modified xsi:type="dcterms:W3CDTF">2025-05-30T06:43:00Z</dcterms:modified>
</cp:coreProperties>
</file>